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4</w:t>
      </w:r>
    </w:p>
    <w:p>
      <w:pPr>
        <w:pStyle w:val="Author"/>
      </w:pPr>
      <w:r>
        <w:t xml:space="preserve">Qiuying</w:t>
      </w:r>
      <w:r>
        <w:t xml:space="preserve"> </w:t>
      </w:r>
      <w:r>
        <w:t xml:space="preserve">Li</w:t>
      </w:r>
      <w:r>
        <w:t xml:space="preserve"> </w:t>
      </w:r>
      <w:r>
        <w:t xml:space="preserve">UNI</w:t>
      </w:r>
      <w:r>
        <w:t xml:space="preserve"> </w:t>
      </w:r>
      <w:r>
        <w:t xml:space="preserve">ql2280</w:t>
      </w:r>
    </w:p>
    <w:p>
      <w:pPr>
        <w:pStyle w:val="Date"/>
      </w:pPr>
      <w:r>
        <w:t xml:space="preserve">3/28/2017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2017 spring/GR 5241/HW/HW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2017 spring/GR 5241/HW/HW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estat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Sco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theta, Xvec, Yvec, number, weight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te the cost of given the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Xvec is only one dimension X da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ifi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umb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ified[Xvec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_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eights*(classified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vec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_d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DScost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theta, Xvec, Yvec, number, weight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te the cost of given the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Xvec is only one dimension X da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ifi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umb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ified[Xvec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_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eights*(classified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vec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_d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classif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par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lassify X use the parameters in pa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ars is the triplet (j, theta, 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_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,j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ifi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-m, 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ified[X_d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classified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rain_pk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w, Y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se the decisionStump function with weights w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turn [j, theta, m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c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isionStump</w:t>
      </w:r>
      <w:r>
        <w:rPr>
          <w:rStyle w:val="NormalTok"/>
        </w:rPr>
        <w:t xml:space="preserve">(X, w, 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c.out$j, dc.out$theta, dc.out$m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w, Y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duce a decision stump classifier on X, Y with weights w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 can be both 1 and -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turn [j, theta, m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_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n, 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_theta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_m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mpute optimal theta for each dimens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d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p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_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,d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que_X_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_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-2 to the list to make sure every possible solution is touch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que_X_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nique_X_d, 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t costs for every possible the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sts for both m = 1 and -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_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unique_X_d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Scost, </w:t>
      </w:r>
      <w:r>
        <w:rPr>
          <w:rStyle w:val="DataTypeTok"/>
        </w:rPr>
        <w:t xml:space="preserve">Xvec=</w:t>
      </w:r>
      <w:r>
        <w:rPr>
          <w:rStyle w:val="NormalTok"/>
        </w:rPr>
        <w:t xml:space="preserve">X_d, </w:t>
      </w:r>
      <w:r>
        <w:rPr>
          <w:rStyle w:val="DataTypeTok"/>
        </w:rPr>
        <w:t xml:space="preserve">Yvec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number=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weights=</w:t>
      </w:r>
      <w:r>
        <w:rPr>
          <w:rStyle w:val="NormalTok"/>
        </w:rPr>
        <w:t xml:space="preserve">w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_d_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unique_X_d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ScostN, </w:t>
      </w:r>
      <w:r>
        <w:rPr>
          <w:rStyle w:val="DataTypeTok"/>
        </w:rPr>
        <w:t xml:space="preserve">Xvec=</w:t>
      </w:r>
      <w:r>
        <w:rPr>
          <w:rStyle w:val="NormalTok"/>
        </w:rPr>
        <w:t xml:space="preserve">X_d, </w:t>
      </w:r>
      <w:r>
        <w:rPr>
          <w:rStyle w:val="DataTypeTok"/>
        </w:rPr>
        <w:t xml:space="preserve">Yvec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number=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weights=</w:t>
      </w:r>
      <w:r>
        <w:rPr>
          <w:rStyle w:val="NormalTok"/>
        </w:rPr>
        <w:t xml:space="preserve">w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ore the minimal costs with the respecting theta for this dimens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c_d_n) 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c_d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c_d_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_ms[d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_cs[d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_d_n[ind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c_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_cs[d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_d[ind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_thetas[d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que_X_d[ind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turn the minimal theta with the respecting dimens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_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in_c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_the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_thetas[min_d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_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_cs[min_d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_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_ms[min_d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in_d, min_theta, min_m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gg_cla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alpha, allPar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valuates the boosting classifier on 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turn the classified result with shape n x 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ph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g_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B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al with the case when there is one row, the matrix indexing is no longer applicab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P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llPars,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B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g_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g_label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assify</w:t>
      </w:r>
      <w:r>
        <w:rPr>
          <w:rStyle w:val="NormalTok"/>
        </w:rPr>
        <w:t xml:space="preserve">(X, allPars[i,]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ifi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ified[agg_labels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lassified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f_c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Y, allPars, alphas, ite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ld_siz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_err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cv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_set_fea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-(((cv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fold_size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:(cv*fold_size))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_set_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-(((cv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fold_size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:(cv*fold_size))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_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[-(((cv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fold_size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:(cv*fold_size))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_set_fea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((cv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fold_size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:(cv*fold_size)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_set_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((cv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fold_size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:(cv*fold_size)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rain weak learne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_p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tr_set_feats, tr_w, tr_set_labels)     </w:t>
      </w:r>
      <w:r>
        <w:rPr>
          <w:rStyle w:val="CommentTok"/>
        </w:rPr>
        <w:t xml:space="preserve"># [j, theta, m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_pred_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assify</w:t>
      </w:r>
      <w:r>
        <w:rPr>
          <w:rStyle w:val="NormalTok"/>
        </w:rPr>
        <w:t xml:space="preserve">(tr_set_feats, cv_pars)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_error_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r_w*(tr_pred_labels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_set_labels)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r_w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_alph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tr_error_rate)/tr_error_rat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sing the boosting classifier so far to classify the cv se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int(paste("cross validation alpha:", cv_alpha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_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_class</w:t>
      </w:r>
      <w:r>
        <w:rPr>
          <w:rStyle w:val="NormalTok"/>
        </w:rPr>
        <w:t xml:space="preserve">(cv_set_feat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lpha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(iter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], cv_alpha),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llPar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(iter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], cv_par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mpute cv error ra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_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v_labels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_set_labels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ld_siz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_errors[cv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_erro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_avg_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v_error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v_avg_error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</w:t>
      </w:r>
      <w:r>
        <w:br w:type="textWrapping"/>
      </w:r>
      <w:r>
        <w:rPr>
          <w:rStyle w:val="NormalTok"/>
        </w:rPr>
        <w:t xml:space="preserve">train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_3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rain</w:t>
      </w:r>
      <w:r>
        <w:rPr>
          <w:rStyle w:val="FloatTok"/>
        </w:rPr>
        <w:t xml:space="preserve">.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_8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x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rain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 train</w:t>
      </w:r>
      <w:r>
        <w:rPr>
          <w:rStyle w:val="FloatTok"/>
        </w:rPr>
        <w:t xml:space="preserve">.8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# 1200 x 256</w:t>
      </w:r>
      <w:r>
        <w:br w:type="textWrapping"/>
      </w:r>
      <w:r>
        <w:rPr>
          <w:rStyle w:val="NormalTok"/>
        </w:rPr>
        <w:t xml:space="preserve">ytrain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</w:t>
      </w:r>
      <w:r>
        <w:rPr>
          <w:rStyle w:val="FloatTok"/>
        </w:rPr>
        <w:t xml:space="preserve">.8</w:t>
      </w:r>
      <w:r>
        <w:rPr>
          <w:rStyle w:val="NormalTok"/>
        </w:rPr>
        <w:t xml:space="preserve">)))   </w:t>
      </w:r>
      <w:r>
        <w:rPr>
          <w:rStyle w:val="CommentTok"/>
        </w:rPr>
        <w:t xml:space="preserve">#1200</w:t>
      </w:r>
      <w:r>
        <w:br w:type="textWrapping"/>
      </w:r>
      <w:r>
        <w:rPr>
          <w:rStyle w:val="NormalTok"/>
        </w:rPr>
        <w:t xml:space="preserve">ytrain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ytrain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1200 x 1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ip_test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)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[te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]       </w:t>
      </w:r>
      <w:r>
        <w:rPr>
          <w:rStyle w:val="CommentTok"/>
        </w:rPr>
        <w:t xml:space="preserve"># 332 x 257</w:t>
      </w:r>
      <w:r>
        <w:br w:type="textWrapping"/>
      </w:r>
      <w:r>
        <w:rPr>
          <w:rStyle w:val="NormalTok"/>
        </w:rPr>
        <w:t xml:space="preserve">x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test[ytes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ytest[ytes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y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ytest)</w:t>
      </w:r>
      <w:r>
        <w:br w:type="textWrapping"/>
      </w:r>
      <w:r>
        <w:br w:type="textWrapping"/>
      </w:r>
      <w:r>
        <w:rPr>
          <w:rStyle w:val="CommentTok"/>
        </w:rPr>
        <w:t xml:space="preserve"># perform AdaBoost </w:t>
      </w:r>
      <w:r>
        <w:br w:type="textWrapping"/>
      </w:r>
      <w:r>
        <w:rPr>
          <w:rStyle w:val="NormalTok"/>
        </w:rPr>
        <w:t xml:space="preserve">AdaBoo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B, X, Y, testX, testY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X is a nxp matri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Y is a nx1 matri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turn [alphas, pars, tr_errors, cv_errors, test_errors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_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, n)     </w:t>
      </w:r>
      <w:r>
        <w:rPr>
          <w:rStyle w:val="CommentTok"/>
        </w:rPr>
        <w:t xml:space="preserve"># n x 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ph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P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rr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training, cv and test erro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ercou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hile (itercount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ercou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rcount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t 5 fold cross validation error ra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_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f_cv</w:t>
      </w:r>
      <w:r>
        <w:rPr>
          <w:rStyle w:val="NormalTok"/>
        </w:rPr>
        <w:t xml:space="preserve">(X, Y, allPars, alphas, itercoun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rain weak learne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, w, Y)      </w:t>
      </w:r>
      <w:r>
        <w:rPr>
          <w:rStyle w:val="CommentTok"/>
        </w:rPr>
        <w:t xml:space="preserve"># [j, theta, m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se the trained weak learner to classif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assify</w:t>
      </w:r>
      <w:r>
        <w:rPr>
          <w:rStyle w:val="NormalTok"/>
        </w:rPr>
        <w:t xml:space="preserve">(X, pars)             </w:t>
      </w:r>
      <w:r>
        <w:rPr>
          <w:rStyle w:val="CommentTok"/>
        </w:rPr>
        <w:t xml:space="preserve"># n x 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mpute training error ra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rror_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*(labels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mpute voting weigh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ph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error_rate)/error_rat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ve the classifi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phas[itercount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Pars[itercount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compute weights w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alpha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bels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)     </w:t>
      </w:r>
      <w:r>
        <w:rPr>
          <w:rStyle w:val="CommentTok"/>
        </w:rPr>
        <w:t xml:space="preserve"># n x 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alte test erro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_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_class</w:t>
      </w:r>
      <w:r>
        <w:rPr>
          <w:rStyle w:val="NormalTok"/>
        </w:rPr>
        <w:t xml:space="preserve">(testX, alpha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itercount,], allPa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itercount,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_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est_labels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Y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iz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rrors[itercoun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_ra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rrors[itercoun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_erro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rrors[itercount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erro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r "</w:t>
      </w:r>
      <w:r>
        <w:rPr>
          <w:rStyle w:val="NormalTok"/>
        </w:rPr>
        <w:t xml:space="preserve">, itercount, </w:t>
      </w:r>
      <w:r>
        <w:rPr>
          <w:rStyle w:val="StringTok"/>
        </w:rPr>
        <w:t xml:space="preserve">": j="</w:t>
      </w:r>
      <w:r>
        <w:rPr>
          <w:rStyle w:val="NormalTok"/>
        </w:rPr>
        <w:t xml:space="preserve">, pa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, theta="</w:t>
      </w:r>
      <w:r>
        <w:rPr>
          <w:rStyle w:val="NormalTok"/>
        </w:rPr>
        <w:t xml:space="preserve">, pa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, m="</w:t>
      </w:r>
      <w:r>
        <w:rPr>
          <w:rStyle w:val="NormalTok"/>
        </w:rPr>
        <w:t xml:space="preserve">, par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, alpha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lpha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, tr_err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error_rate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, cv_err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v_error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, test_err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est_error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lphas, allPars, errors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train)</w:t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, n)     </w:t>
      </w:r>
      <w:r>
        <w:rPr>
          <w:rStyle w:val="CommentTok"/>
        </w:rPr>
        <w:t xml:space="preserve"># initial weights  </w:t>
      </w:r>
      <w:r>
        <w:br w:type="textWrapping"/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aBoo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xtrain, ytrain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 xtest, ytest)</w:t>
      </w:r>
    </w:p>
    <w:p>
      <w:pPr>
        <w:pStyle w:val="SourceCode"/>
      </w:pPr>
      <w:r>
        <w:rPr>
          <w:rStyle w:val="VerbatimChar"/>
        </w:rPr>
        <w:t xml:space="preserve">## [1] "iter 1: j=167, theta=-1, m=-1, alpha=2.0163, tr_err=0.1175, cv_err=0.16, test_err=0.1175"</w:t>
      </w:r>
      <w:r>
        <w:br w:type="textWrapping"/>
      </w:r>
      <w:r>
        <w:rPr>
          <w:rStyle w:val="VerbatimChar"/>
        </w:rPr>
        <w:t xml:space="preserve">## [1] "iter 2: j=85, theta=-0.949, m=-1, alpha=1.5004, tr_err=0.1824, cv_err=0.16, test_err=0.1175"</w:t>
      </w:r>
      <w:r>
        <w:br w:type="textWrapping"/>
      </w:r>
      <w:r>
        <w:rPr>
          <w:rStyle w:val="VerbatimChar"/>
        </w:rPr>
        <w:t xml:space="preserve">## [1] "iter 3: j=173, theta=-0.98, m=1, alpha=1.5768, tr_err=0.1713, cv_err=0.1317, test_err=0.0813"</w:t>
      </w:r>
      <w:r>
        <w:br w:type="textWrapping"/>
      </w:r>
      <w:r>
        <w:rPr>
          <w:rStyle w:val="VerbatimChar"/>
        </w:rPr>
        <w:t xml:space="preserve">## [1] "iter 4: j=164, theta=-1, m=-1, alpha=1.0597, tr_err=0.2574, cv_err=0.135, test_err=0.0813"</w:t>
      </w:r>
      <w:r>
        <w:br w:type="textWrapping"/>
      </w:r>
      <w:r>
        <w:rPr>
          <w:rStyle w:val="VerbatimChar"/>
        </w:rPr>
        <w:t xml:space="preserve">## [1] "iter 5: j=136, theta=-0.484, m=-1, alpha=1.0899, tr_err=0.2516, cv_err=0.0942, test_err=0.0813"</w:t>
      </w:r>
      <w:r>
        <w:br w:type="textWrapping"/>
      </w:r>
      <w:r>
        <w:rPr>
          <w:rStyle w:val="VerbatimChar"/>
        </w:rPr>
        <w:t xml:space="preserve">## [1] "iter 6: j=70, theta=-0.978, m=-1, alpha=0.8583, tr_err=0.2977, cv_err=0.1017, test_err=0.0843"</w:t>
      </w:r>
      <w:r>
        <w:br w:type="textWrapping"/>
      </w:r>
      <w:r>
        <w:rPr>
          <w:rStyle w:val="VerbatimChar"/>
        </w:rPr>
        <w:t xml:space="preserve">## [1] "iter 7: j=41, theta=-0.348, m=1, alpha=0.9779, tr_err=0.2733, cv_err=0.0992, test_err=0.0602"</w:t>
      </w:r>
      <w:r>
        <w:br w:type="textWrapping"/>
      </w:r>
      <w:r>
        <w:rPr>
          <w:rStyle w:val="VerbatimChar"/>
        </w:rPr>
        <w:t xml:space="preserve">## [1] "iter 8: j=84, theta=-0.979, m=-1, alpha=0.7671, tr_err=0.3171, cv_err=0.0817, test_err=0.0663"</w:t>
      </w:r>
      <w:r>
        <w:br w:type="textWrapping"/>
      </w:r>
      <w:r>
        <w:rPr>
          <w:rStyle w:val="VerbatimChar"/>
        </w:rPr>
        <w:t xml:space="preserve">## [1] "iter 9: j=141, theta=-0.994, m=1, alpha=0.9207, tr_err=0.2848, cv_err=0.0733, test_err=0.0663"</w:t>
      </w:r>
      <w:r>
        <w:br w:type="textWrapping"/>
      </w:r>
      <w:r>
        <w:rPr>
          <w:rStyle w:val="VerbatimChar"/>
        </w:rPr>
        <w:t xml:space="preserve">## [1] "iter 10: j=204, theta=-0.501, m=1, alpha=0.7812, tr_err=0.3141, cv_err=0.0675, test_err=0.0693"</w:t>
      </w:r>
      <w:r>
        <w:br w:type="textWrapping"/>
      </w:r>
      <w:r>
        <w:rPr>
          <w:rStyle w:val="VerbatimChar"/>
        </w:rPr>
        <w:t xml:space="preserve">## [1] "iter 11: j=165, theta=-0.619, m=-1, alpha=0.7458, tr_err=0.3217, cv_err=0.0608, test_err=0.0663"</w:t>
      </w:r>
      <w:r>
        <w:br w:type="textWrapping"/>
      </w:r>
      <w:r>
        <w:rPr>
          <w:rStyle w:val="VerbatimChar"/>
        </w:rPr>
        <w:t xml:space="preserve">## [1] "iter 12: j=171, theta=0.941, m=1, alpha=0.8847, tr_err=0.2922, cv_err=0.06, test_err=0.0633"</w:t>
      </w:r>
      <w:r>
        <w:br w:type="textWrapping"/>
      </w:r>
      <w:r>
        <w:rPr>
          <w:rStyle w:val="VerbatimChar"/>
        </w:rPr>
        <w:t xml:space="preserve">## [1] "iter 13: j=183, theta=-1, m=-1, alpha=0.8408, tr_err=0.3014, cv_err=0.0508, test_err=0.0602"</w:t>
      </w:r>
      <w:r>
        <w:br w:type="textWrapping"/>
      </w:r>
      <w:r>
        <w:rPr>
          <w:rStyle w:val="VerbatimChar"/>
        </w:rPr>
        <w:t xml:space="preserve">## [1] "iter 14: j=69, theta=-1, m=-1, alpha=0.8283, tr_err=0.304, cv_err=0.0583, test_err=0.0572"</w:t>
      </w:r>
      <w:r>
        <w:br w:type="textWrapping"/>
      </w:r>
      <w:r>
        <w:rPr>
          <w:rStyle w:val="VerbatimChar"/>
        </w:rPr>
        <w:t xml:space="preserve">## [1] "iter 15: j=100, theta=-0.997, m=-1, alpha=0.7299, tr_err=0.3252, cv_err=0.0508, test_err=0.0693"</w:t>
      </w:r>
      <w:r>
        <w:br w:type="textWrapping"/>
      </w:r>
      <w:r>
        <w:rPr>
          <w:rStyle w:val="VerbatimChar"/>
        </w:rPr>
        <w:t xml:space="preserve">## [1] "iter 16: j=222, theta=-0.926, m=1, alpha=0.8573, tr_err=0.2979, cv_err=0.0458, test_err=0.0602"</w:t>
      </w:r>
      <w:r>
        <w:br w:type="textWrapping"/>
      </w:r>
      <w:r>
        <w:rPr>
          <w:rStyle w:val="VerbatimChar"/>
        </w:rPr>
        <w:t xml:space="preserve">## [1] "iter 17: j=218, theta=0.995, m=1, alpha=0.758, tr_err=0.3191, cv_err=0.0433, test_err=0.0572"</w:t>
      </w:r>
      <w:r>
        <w:br w:type="textWrapping"/>
      </w:r>
      <w:r>
        <w:rPr>
          <w:rStyle w:val="VerbatimChar"/>
        </w:rPr>
        <w:t xml:space="preserve">## [1] "iter 18: j=148, theta=-0.837, m=-1, alpha=0.771, tr_err=0.3163, cv_err=0.0392, test_err=0.0542"</w:t>
      </w:r>
      <w:r>
        <w:br w:type="textWrapping"/>
      </w:r>
      <w:r>
        <w:rPr>
          <w:rStyle w:val="VerbatimChar"/>
        </w:rPr>
        <w:t xml:space="preserve">## [1] "iter 19: j=153, theta=-0.992, m=-1, alpha=0.6859, tr_err=0.3349, cv_err=0.0425, test_err=0.0572"</w:t>
      </w:r>
      <w:r>
        <w:br w:type="textWrapping"/>
      </w:r>
      <w:r>
        <w:rPr>
          <w:rStyle w:val="VerbatimChar"/>
        </w:rPr>
        <w:t xml:space="preserve">## [1] "iter 20: j=87, theta=-0.18, m=-1, alpha=0.8428, tr_err=0.3009, cv_err=0.04, test_err=0.0602"</w:t>
      </w:r>
      <w:r>
        <w:br w:type="textWrapping"/>
      </w:r>
      <w:r>
        <w:rPr>
          <w:rStyle w:val="VerbatimChar"/>
        </w:rPr>
        <w:t xml:space="preserve">## [1] "iter 21: j=119, theta=0.355, m=-1, alpha=0.6886, tr_err=0.3344, cv_err=0.0425, test_err=0.0572"</w:t>
      </w:r>
      <w:r>
        <w:br w:type="textWrapping"/>
      </w:r>
      <w:r>
        <w:rPr>
          <w:rStyle w:val="VerbatimChar"/>
        </w:rPr>
        <w:t xml:space="preserve">## [1] "iter 22: j=188, theta=-0.794, m=1, alpha=0.6987, tr_err=0.3321, cv_err=0.0375, test_err=0.0542"</w:t>
      </w:r>
      <w:r>
        <w:br w:type="textWrapping"/>
      </w:r>
      <w:r>
        <w:rPr>
          <w:rStyle w:val="VerbatimChar"/>
        </w:rPr>
        <w:t xml:space="preserve">## [1] "iter 23: j=211, theta=-0.997, m=1, alpha=0.5996, tr_err=0.3544, cv_err=0.0325, test_err=0.0542"</w:t>
      </w:r>
      <w:r>
        <w:br w:type="textWrapping"/>
      </w:r>
      <w:r>
        <w:rPr>
          <w:rStyle w:val="VerbatimChar"/>
        </w:rPr>
        <w:t xml:space="preserve">## [1] "iter 24: j=51, theta=-0.955, m=-1, alpha=0.7876, tr_err=0.3127, cv_err=0.03, test_err=0.0482"</w:t>
      </w:r>
      <w:r>
        <w:br w:type="textWrapping"/>
      </w:r>
      <w:r>
        <w:rPr>
          <w:rStyle w:val="VerbatimChar"/>
        </w:rPr>
        <w:t xml:space="preserve">## [1] "iter 25: j=249, theta=-0.516, m=-1, alpha=0.7045, tr_err=0.3308, cv_err=0.03, test_err=0.0482"</w:t>
      </w:r>
      <w:r>
        <w:br w:type="textWrapping"/>
      </w:r>
      <w:r>
        <w:rPr>
          <w:rStyle w:val="VerbatimChar"/>
        </w:rPr>
        <w:t xml:space="preserve">## [1] "iter 26: j=168, theta=-0.402, m=-1, alpha=0.7446, tr_err=0.322, cv_err=0.0267, test_err=0.0482"</w:t>
      </w:r>
      <w:r>
        <w:br w:type="textWrapping"/>
      </w:r>
      <w:r>
        <w:rPr>
          <w:rStyle w:val="VerbatimChar"/>
        </w:rPr>
        <w:t xml:space="preserve">## [1] "iter 27: j=135, theta=0.259, m=-1, alpha=0.5972, tr_err=0.355, cv_err=0.0308, test_err=0.0542"</w:t>
      </w:r>
      <w:r>
        <w:br w:type="textWrapping"/>
      </w:r>
      <w:r>
        <w:rPr>
          <w:rStyle w:val="VerbatimChar"/>
        </w:rPr>
        <w:t xml:space="preserve">## [1] "iter 28: j=219, theta=0.959, m=1, alpha=0.5986, tr_err=0.3547, cv_err=0.0242, test_err=0.0482"</w:t>
      </w:r>
      <w:r>
        <w:br w:type="textWrapping"/>
      </w:r>
      <w:r>
        <w:rPr>
          <w:rStyle w:val="VerbatimChar"/>
        </w:rPr>
        <w:t xml:space="preserve">## [1] "iter 29: j=72, theta=0.096, m=-1, alpha=0.6309, tr_err=0.3473, cv_err=0.0242, test_err=0.0512"</w:t>
      </w:r>
      <w:r>
        <w:br w:type="textWrapping"/>
      </w:r>
      <w:r>
        <w:rPr>
          <w:rStyle w:val="VerbatimChar"/>
        </w:rPr>
        <w:t xml:space="preserve">## [1] "iter 30: j=53, theta=-0.998, m=-1, alpha=0.7285, tr_err=0.3255, cv_err=0.0225, test_err=0.0542"</w:t>
      </w:r>
      <w:r>
        <w:br w:type="textWrapping"/>
      </w:r>
      <w:r>
        <w:rPr>
          <w:rStyle w:val="VerbatimChar"/>
        </w:rPr>
        <w:t xml:space="preserve">## [1] "iter 31: j=156, theta=-0.516, m=1, alpha=0.663, tr_err=0.3401, cv_err=0.0225, test_err=0.0602"</w:t>
      </w:r>
      <w:r>
        <w:br w:type="textWrapping"/>
      </w:r>
      <w:r>
        <w:rPr>
          <w:rStyle w:val="VerbatimChar"/>
        </w:rPr>
        <w:t xml:space="preserve">## [1] "iter 32: j=87, theta=-0.884, m=-1, alpha=0.6381, tr_err=0.3457, cv_err=0.0183, test_err=0.0512"</w:t>
      </w:r>
      <w:r>
        <w:br w:type="textWrapping"/>
      </w:r>
      <w:r>
        <w:rPr>
          <w:rStyle w:val="VerbatimChar"/>
        </w:rPr>
        <w:t xml:space="preserve">## [1] "iter 33: j=165, theta=-0.186, m=-1, alpha=0.5997, tr_err=0.3544, cv_err=0.02, test_err=0.0572"</w:t>
      </w:r>
      <w:r>
        <w:br w:type="textWrapping"/>
      </w:r>
      <w:r>
        <w:rPr>
          <w:rStyle w:val="VerbatimChar"/>
        </w:rPr>
        <w:t xml:space="preserve">## [1] "iter 34: j=138, theta=-0.897, m=-1, alpha=0.6958, tr_err=0.3327, cv_err=0.0175, test_err=0.0452"</w:t>
      </w:r>
      <w:r>
        <w:br w:type="textWrapping"/>
      </w:r>
      <w:r>
        <w:rPr>
          <w:rStyle w:val="VerbatimChar"/>
        </w:rPr>
        <w:t xml:space="preserve">## [1] "iter 35: j=83, theta=-0.907, m=-1, alpha=0.7031, tr_err=0.3311, cv_err=0.0208, test_err=0.0542"</w:t>
      </w:r>
      <w:r>
        <w:br w:type="textWrapping"/>
      </w:r>
      <w:r>
        <w:rPr>
          <w:rStyle w:val="VerbatimChar"/>
        </w:rPr>
        <w:t xml:space="preserve">## [1] "iter 36: j=55, theta=0.997, m=1, alpha=0.7427, tr_err=0.3224, cv_err=0.0158, test_err=0.0482"</w:t>
      </w:r>
      <w:r>
        <w:br w:type="textWrapping"/>
      </w:r>
      <w:r>
        <w:rPr>
          <w:rStyle w:val="VerbatimChar"/>
        </w:rPr>
        <w:t xml:space="preserve">## [1] "iter 37: j=167, theta=-0.575, m=-1, alpha=0.6834, tr_err=0.3355, cv_err=0.015, test_err=0.0572"</w:t>
      </w:r>
      <w:r>
        <w:br w:type="textWrapping"/>
      </w:r>
      <w:r>
        <w:rPr>
          <w:rStyle w:val="VerbatimChar"/>
        </w:rPr>
        <w:t xml:space="preserve">## [1] "iter 38: j=44, theta=0.957, m=1, alpha=0.6155, tr_err=0.3508, cv_err=0.0192, test_err=0.0512"</w:t>
      </w:r>
      <w:r>
        <w:br w:type="textWrapping"/>
      </w:r>
      <w:r>
        <w:rPr>
          <w:rStyle w:val="VerbatimChar"/>
        </w:rPr>
        <w:t xml:space="preserve">## [1] "iter 39: j=163, theta=-0.073, m=-1, alpha=0.6234, tr_err=0.349, cv_err=0.0167, test_err=0.0542"</w:t>
      </w:r>
      <w:r>
        <w:br w:type="textWrapping"/>
      </w:r>
      <w:r>
        <w:rPr>
          <w:rStyle w:val="VerbatimChar"/>
        </w:rPr>
        <w:t xml:space="preserve">## [1] "iter 40: j=221, theta=-0.206, m=1, alpha=0.6933, tr_err=0.3333, cv_err=0.0142, test_err=0.0512"</w:t>
      </w:r>
      <w:r>
        <w:br w:type="textWrapping"/>
      </w:r>
      <w:r>
        <w:rPr>
          <w:rStyle w:val="VerbatimChar"/>
        </w:rPr>
        <w:t xml:space="preserve">## [1] "iter 41: j=216, theta=0.199, m=1, alpha=0.5756, tr_err=0.36, cv_err=0.0158, test_err=0.0452"</w:t>
      </w:r>
      <w:r>
        <w:br w:type="textWrapping"/>
      </w:r>
      <w:r>
        <w:rPr>
          <w:rStyle w:val="VerbatimChar"/>
        </w:rPr>
        <w:t xml:space="preserve">## [1] "iter 42: j=184, theta=0.162, m=-1, alpha=0.7221, tr_err=0.3269, cv_err=0.0125, test_err=0.0482"</w:t>
      </w:r>
      <w:r>
        <w:br w:type="textWrapping"/>
      </w:r>
      <w:r>
        <w:rPr>
          <w:rStyle w:val="VerbatimChar"/>
        </w:rPr>
        <w:t xml:space="preserve">## [1] "iter 43: j=74, theta=0.928, m=1, alpha=0.5931, tr_err=0.3559, cv_err=0.0142, test_err=0.0392"</w:t>
      </w:r>
      <w:r>
        <w:br w:type="textWrapping"/>
      </w:r>
      <w:r>
        <w:rPr>
          <w:rStyle w:val="VerbatimChar"/>
        </w:rPr>
        <w:t xml:space="preserve">## [1] "iter 44: j=165, theta=-0.186, m=-1, alpha=0.6523, tr_err=0.3425, cv_err=0.0058, test_err=0.0482"</w:t>
      </w:r>
      <w:r>
        <w:br w:type="textWrapping"/>
      </w:r>
      <w:r>
        <w:rPr>
          <w:rStyle w:val="VerbatimChar"/>
        </w:rPr>
        <w:t xml:space="preserve">## [1] "iter 45: j=54, theta=-1, m=-1, alpha=0.5999, tr_err=0.3544, cv_err=0.0083, test_err=0.0392"</w:t>
      </w:r>
      <w:r>
        <w:br w:type="textWrapping"/>
      </w:r>
      <w:r>
        <w:rPr>
          <w:rStyle w:val="VerbatimChar"/>
        </w:rPr>
        <w:t xml:space="preserve">## [1] "iter 46: j=172, theta=-0.038, m=1, alpha=0.657, tr_err=0.3414, cv_err=0.0067, test_err=0.0482"</w:t>
      </w:r>
      <w:r>
        <w:br w:type="textWrapping"/>
      </w:r>
      <w:r>
        <w:rPr>
          <w:rStyle w:val="VerbatimChar"/>
        </w:rPr>
        <w:t xml:space="preserve">## [1] "iter 47: j=101, theta=-0.669, m=-1, alpha=0.6335, tr_err=0.3467, cv_err=0.005, test_err=0.0422"</w:t>
      </w:r>
      <w:r>
        <w:br w:type="textWrapping"/>
      </w:r>
      <w:r>
        <w:rPr>
          <w:rStyle w:val="VerbatimChar"/>
        </w:rPr>
        <w:t xml:space="preserve">## [1] "iter 48: j=158, theta=-0.716, m=1, alpha=0.7225, tr_err=0.3268, cv_err=0.0033, test_err=0.0452"</w:t>
      </w:r>
      <w:r>
        <w:br w:type="textWrapping"/>
      </w:r>
      <w:r>
        <w:rPr>
          <w:rStyle w:val="VerbatimChar"/>
        </w:rPr>
        <w:t xml:space="preserve">## [1] "iter 49: j=182, theta=-0.732, m=-1, alpha=0.6039, tr_err=0.3535, cv_err=0.005, test_err=0.0392"</w:t>
      </w:r>
      <w:r>
        <w:br w:type="textWrapping"/>
      </w:r>
      <w:r>
        <w:rPr>
          <w:rStyle w:val="VerbatimChar"/>
        </w:rPr>
        <w:t xml:space="preserve">## [1] "iter 50: j=51, theta=-0.886, m=-1, alpha=0.6648, tr_err=0.3397, cv_err=0.0067, test_err=0.0422"</w:t>
      </w:r>
      <w:r>
        <w:br w:type="textWrapping"/>
      </w:r>
      <w:r>
        <w:rPr>
          <w:rStyle w:val="VerbatimChar"/>
        </w:rPr>
        <w:t xml:space="preserve">## [1] "iter 51: j=26, theta=0.999, m=1, alpha=0.5946, tr_err=0.3556, cv_err=0.0067, test_err=0.0392"</w:t>
      </w:r>
      <w:r>
        <w:br w:type="textWrapping"/>
      </w:r>
      <w:r>
        <w:rPr>
          <w:rStyle w:val="VerbatimChar"/>
        </w:rPr>
        <w:t xml:space="preserve">## [1] "iter 52: j=55, theta=-0.788, m=-1, alpha=0.5115, tr_err=0.3749, cv_err=0.005, test_err=0.0452"</w:t>
      </w:r>
      <w:r>
        <w:br w:type="textWrapping"/>
      </w:r>
      <w:r>
        <w:rPr>
          <w:rStyle w:val="VerbatimChar"/>
        </w:rPr>
        <w:t xml:space="preserve">## [1] "iter 53: j=84, theta=-0.953, m=-1, alpha=0.5663, tr_err=0.3621, cv_err=0.0058, test_err=0.0452"</w:t>
      </w:r>
      <w:r>
        <w:br w:type="textWrapping"/>
      </w:r>
      <w:r>
        <w:rPr>
          <w:rStyle w:val="VerbatimChar"/>
        </w:rPr>
        <w:t xml:space="preserve">## [1] "iter 54: j=40, theta=0.973, m=1, alpha=0.6395, tr_err=0.3454, cv_err=0.0025, test_err=0.0452"</w:t>
      </w:r>
      <w:r>
        <w:br w:type="textWrapping"/>
      </w:r>
      <w:r>
        <w:rPr>
          <w:rStyle w:val="VerbatimChar"/>
        </w:rPr>
        <w:t xml:space="preserve">## [1] "iter 55: j=246, theta=-0.584, m=1, alpha=0.6751, tr_err=0.3374, cv_err=0.0033, test_err=0.0482"</w:t>
      </w:r>
      <w:r>
        <w:br w:type="textWrapping"/>
      </w:r>
      <w:r>
        <w:rPr>
          <w:rStyle w:val="VerbatimChar"/>
        </w:rPr>
        <w:t xml:space="preserve">## [1] "iter 56: j=37, theta=0.123, m=-1, alpha=0.5822, tr_err=0.3584, cv_err=0.0025, test_err=0.0482"</w:t>
      </w:r>
      <w:r>
        <w:br w:type="textWrapping"/>
      </w:r>
      <w:r>
        <w:rPr>
          <w:rStyle w:val="VerbatimChar"/>
        </w:rPr>
        <w:t xml:space="preserve">## [1] "iter 57: j=216, theta=-0.375, m=1, alpha=0.5536, tr_err=0.365, cv_err=8e-04, test_err=0.0482"</w:t>
      </w:r>
      <w:r>
        <w:br w:type="textWrapping"/>
      </w:r>
      <w:r>
        <w:rPr>
          <w:rStyle w:val="VerbatimChar"/>
        </w:rPr>
        <w:t xml:space="preserve">## [1] "iter 58: j=183, theta=-0.997, m=-1, alpha=0.6505, tr_err=0.3429, cv_err=8e-04, test_err=0.0452"</w:t>
      </w:r>
      <w:r>
        <w:br w:type="textWrapping"/>
      </w:r>
      <w:r>
        <w:rPr>
          <w:rStyle w:val="VerbatimChar"/>
        </w:rPr>
        <w:t xml:space="preserve">## [1] "iter 59: j=118, theta=-0.295, m=-1, alpha=0.5687, tr_err=0.3615, cv_err=8e-04, test_err=0.0452"</w:t>
      </w:r>
      <w:r>
        <w:br w:type="textWrapping"/>
      </w:r>
      <w:r>
        <w:rPr>
          <w:rStyle w:val="VerbatimChar"/>
        </w:rPr>
        <w:t xml:space="preserve">## [1] "iter 60: j=171, theta=0.986, m=1, alpha=0.498, tr_err=0.378, cv_err=8e-04, test_err=0.0482"</w:t>
      </w:r>
      <w:r>
        <w:br w:type="textWrapping"/>
      </w:r>
      <w:r>
        <w:rPr>
          <w:rStyle w:val="VerbatimChar"/>
        </w:rPr>
        <w:t xml:space="preserve">## [1] "iter 61: j=152, theta=-0.333, m=-1, alpha=0.5787, tr_err=0.3592, cv_err=8e-04, test_err=0.0452"</w:t>
      </w:r>
      <w:r>
        <w:br w:type="textWrapping"/>
      </w:r>
      <w:r>
        <w:rPr>
          <w:rStyle w:val="VerbatimChar"/>
        </w:rPr>
        <w:t xml:space="preserve">## [1] "iter 62: j=88, theta=-0.597, m=-1, alpha=0.5926, tr_err=0.356, cv_err=8e-04, test_err=0.0452"</w:t>
      </w:r>
      <w:r>
        <w:br w:type="textWrapping"/>
      </w:r>
      <w:r>
        <w:rPr>
          <w:rStyle w:val="VerbatimChar"/>
        </w:rPr>
        <w:t xml:space="preserve">## [1] "iter 63: j=135, theta=0.259, m=-1, alpha=0.5649, tr_err=0.3624, cv_err=8e-04, test_err=0.0422"</w:t>
      </w:r>
      <w:r>
        <w:br w:type="textWrapping"/>
      </w:r>
      <w:r>
        <w:rPr>
          <w:rStyle w:val="VerbatimChar"/>
        </w:rPr>
        <w:t xml:space="preserve">## [1] "iter 64: j=10, theta=0.125, m=1, alpha=0.583, tr_err=0.3582, cv_err=0, test_err=0.0542"</w:t>
      </w:r>
      <w:r>
        <w:br w:type="textWrapping"/>
      </w:r>
      <w:r>
        <w:rPr>
          <w:rStyle w:val="VerbatimChar"/>
        </w:rPr>
        <w:t xml:space="preserve">## [1] "iter 65: j=9, theta=0.387, m=-1, alpha=0.571, tr_err=0.361, cv_err=8e-04, test_err=0.0422"</w:t>
      </w:r>
      <w:r>
        <w:br w:type="textWrapping"/>
      </w:r>
      <w:r>
        <w:rPr>
          <w:rStyle w:val="VerbatimChar"/>
        </w:rPr>
        <w:t xml:space="preserve">## [1] "iter 66: j=71, theta=-0.616, m=-1, alpha=0.5463, tr_err=0.3667, cv_err=0, test_err=0.0512"</w:t>
      </w:r>
      <w:r>
        <w:br w:type="textWrapping"/>
      </w:r>
      <w:r>
        <w:rPr>
          <w:rStyle w:val="VerbatimChar"/>
        </w:rPr>
        <w:t xml:space="preserve">## [1] "iter 67: j=84, theta=-0.931, m=-1, alpha=0.5414, tr_err=0.3679, cv_err=0, test_err=0.0452"</w:t>
      </w:r>
      <w:r>
        <w:br w:type="textWrapping"/>
      </w:r>
      <w:r>
        <w:rPr>
          <w:rStyle w:val="VerbatimChar"/>
        </w:rPr>
        <w:t xml:space="preserve">## [1] "iter 68: j=140, theta=0.691, m=1, alpha=0.6468, tr_err=0.3437, cv_err=0, test_err=0.0452"</w:t>
      </w:r>
      <w:r>
        <w:br w:type="textWrapping"/>
      </w:r>
      <w:r>
        <w:rPr>
          <w:rStyle w:val="VerbatimChar"/>
        </w:rPr>
        <w:t xml:space="preserve">## [1] "iter 69: j=148, theta=-0.519, m=-1, alpha=0.5604, tr_err=0.3635, cv_err=0, test_err=0.0422"</w:t>
      </w:r>
      <w:r>
        <w:br w:type="textWrapping"/>
      </w:r>
      <w:r>
        <w:rPr>
          <w:rStyle w:val="VerbatimChar"/>
        </w:rPr>
        <w:t xml:space="preserve">## [1] "iter 70: j=248, theta=-0.727, m=-1, alpha=0.604, tr_err=0.3534, cv_err=0, test_err=0.0422"</w:t>
      </w:r>
      <w:r>
        <w:br w:type="textWrapping"/>
      </w:r>
      <w:r>
        <w:rPr>
          <w:rStyle w:val="VerbatimChar"/>
        </w:rPr>
        <w:t xml:space="preserve">## [1] "iter 71: j=9, theta=-0.101, m=1, alpha=0.5936, tr_err=0.3558, cv_err=0, test_err=0.0452"</w:t>
      </w:r>
      <w:r>
        <w:br w:type="textWrapping"/>
      </w:r>
      <w:r>
        <w:rPr>
          <w:rStyle w:val="VerbatimChar"/>
        </w:rPr>
        <w:t xml:space="preserve">## [1] "iter 72: j=107, theta=0.417, m=1, alpha=0.538, tr_err=0.3687, cv_err=0, test_err=0.0482"</w:t>
      </w:r>
      <w:r>
        <w:br w:type="textWrapping"/>
      </w:r>
      <w:r>
        <w:rPr>
          <w:rStyle w:val="VerbatimChar"/>
        </w:rPr>
        <w:t xml:space="preserve">## [1] "iter 73: j=106, theta=-0.825, m=-1, alpha=0.5381, tr_err=0.3686, cv_err=0, test_err=0.0482"</w:t>
      </w:r>
      <w:r>
        <w:br w:type="textWrapping"/>
      </w:r>
      <w:r>
        <w:rPr>
          <w:rStyle w:val="VerbatimChar"/>
        </w:rPr>
        <w:t xml:space="preserve">## [1] "iter 74: j=153, theta=0.655, m=-1, alpha=0.6144, tr_err=0.3511, cv_err=0, test_err=0.0452"</w:t>
      </w:r>
      <w:r>
        <w:br w:type="textWrapping"/>
      </w:r>
      <w:r>
        <w:rPr>
          <w:rStyle w:val="VerbatimChar"/>
        </w:rPr>
        <w:t xml:space="preserve">## [1] "iter 75: j=58, theta=-0.972, m=1, alpha=0.5264, tr_err=0.3714, cv_err=0, test_err=0.0452"</w:t>
      </w:r>
      <w:r>
        <w:br w:type="textWrapping"/>
      </w:r>
      <w:r>
        <w:rPr>
          <w:rStyle w:val="VerbatimChar"/>
        </w:rPr>
        <w:t xml:space="preserve">## [1] "iter 76: j=61, theta=0.066, m=1, alpha=0.5453, tr_err=0.3669, cv_err=0, test_err=0.0482"</w:t>
      </w:r>
      <w:r>
        <w:br w:type="textWrapping"/>
      </w:r>
      <w:r>
        <w:rPr>
          <w:rStyle w:val="VerbatimChar"/>
        </w:rPr>
        <w:t xml:space="preserve">## [1] "iter 77: j=165, theta=-0.186, m=-1, alpha=0.5411, tr_err=0.3679, cv_err=0, test_err=0.0392"</w:t>
      </w:r>
      <w:r>
        <w:br w:type="textWrapping"/>
      </w:r>
      <w:r>
        <w:rPr>
          <w:rStyle w:val="VerbatimChar"/>
        </w:rPr>
        <w:t xml:space="preserve">## [1] "iter 78: j=75, theta=0.823, m=1, alpha=0.5899, tr_err=0.3567, cv_err=0, test_err=0.0422"</w:t>
      </w:r>
      <w:r>
        <w:br w:type="textWrapping"/>
      </w:r>
      <w:r>
        <w:rPr>
          <w:rStyle w:val="VerbatimChar"/>
        </w:rPr>
        <w:t xml:space="preserve">## [1] "iter 79: j=101, theta=-0.59, m=-1, alpha=0.5298, tr_err=0.3706, cv_err=0, test_err=0.0422"</w:t>
      </w:r>
      <w:r>
        <w:br w:type="textWrapping"/>
      </w:r>
      <w:r>
        <w:rPr>
          <w:rStyle w:val="VerbatimChar"/>
        </w:rPr>
        <w:t xml:space="preserve">## [1] "iter 80: j=54, theta=-1, m=-1, alpha=0.6733, tr_err=0.3378, cv_err=0, test_err=0.0452"</w:t>
      </w:r>
      <w:r>
        <w:br w:type="textWrapping"/>
      </w:r>
      <w:r>
        <w:rPr>
          <w:rStyle w:val="VerbatimChar"/>
        </w:rPr>
        <w:t xml:space="preserve">## [1] "iter 81: j=183, theta=-0.935, m=-1, alpha=0.5966, tr_err=0.3551, cv_err=0, test_err=0.0512"</w:t>
      </w:r>
      <w:r>
        <w:br w:type="textWrapping"/>
      </w:r>
      <w:r>
        <w:rPr>
          <w:rStyle w:val="VerbatimChar"/>
        </w:rPr>
        <w:t xml:space="preserve">## [1] "iter 82: j=216, theta=0.199, m=1, alpha=0.6147, tr_err=0.351, cv_err=0, test_err=0.0482"</w:t>
      </w:r>
      <w:r>
        <w:br w:type="textWrapping"/>
      </w:r>
      <w:r>
        <w:rPr>
          <w:rStyle w:val="VerbatimChar"/>
        </w:rPr>
        <w:t xml:space="preserve">## [1] "iter 83: j=163, theta=-0.073, m=-1, alpha=0.61, tr_err=0.3521, cv_err=0, test_err=0.0422"</w:t>
      </w:r>
      <w:r>
        <w:br w:type="textWrapping"/>
      </w:r>
      <w:r>
        <w:rPr>
          <w:rStyle w:val="VerbatimChar"/>
        </w:rPr>
        <w:t xml:space="preserve">## [1] "iter 84: j=236, theta=0.981, m=1, alpha=0.6899, tr_err=0.3341, cv_err=0, test_err=0.0452"</w:t>
      </w:r>
      <w:r>
        <w:br w:type="textWrapping"/>
      </w:r>
      <w:r>
        <w:rPr>
          <w:rStyle w:val="VerbatimChar"/>
        </w:rPr>
        <w:t xml:space="preserve">## [1] "iter 85: j=72, theta=0.302, m=-1, alpha=0.5587, tr_err=0.3639, cv_err=0, test_err=0.0452"</w:t>
      </w:r>
      <w:r>
        <w:br w:type="textWrapping"/>
      </w:r>
      <w:r>
        <w:rPr>
          <w:rStyle w:val="VerbatimChar"/>
        </w:rPr>
        <w:t xml:space="preserve">## [1] "iter 86: j=156, theta=-0.402, m=1, alpha=0.5204, tr_err=0.3727, cv_err=0, test_err=0.0452"</w:t>
      </w:r>
      <w:r>
        <w:br w:type="textWrapping"/>
      </w:r>
      <w:r>
        <w:rPr>
          <w:rStyle w:val="VerbatimChar"/>
        </w:rPr>
        <w:t xml:space="preserve">## [1] "iter 87: j=166, theta=-0.838, m=-1, alpha=0.5547, tr_err=0.3648, cv_err=0, test_err=0.0452"</w:t>
      </w:r>
      <w:r>
        <w:br w:type="textWrapping"/>
      </w:r>
      <w:r>
        <w:rPr>
          <w:rStyle w:val="VerbatimChar"/>
        </w:rPr>
        <w:t xml:space="preserve">## [1] "iter 88: j=249, theta=-0.043, m=-1, alpha=0.6019, tr_err=0.3539, cv_err=0, test_err=0.0482"</w:t>
      </w:r>
      <w:r>
        <w:br w:type="textWrapping"/>
      </w:r>
      <w:r>
        <w:rPr>
          <w:rStyle w:val="VerbatimChar"/>
        </w:rPr>
        <w:t xml:space="preserve">## [1] "iter 89: j=83, theta=-0.84, m=-1, alpha=0.6809, tr_err=0.3361, cv_err=0, test_err=0.0512"</w:t>
      </w:r>
      <w:r>
        <w:br w:type="textWrapping"/>
      </w:r>
      <w:r>
        <w:rPr>
          <w:rStyle w:val="VerbatimChar"/>
        </w:rPr>
        <w:t xml:space="preserve">## [1] "iter 90: j=246, theta=0.141, m=1, alpha=0.5988, tr_err=0.3546, cv_err=0, test_err=0.0482"</w:t>
      </w:r>
      <w:r>
        <w:br w:type="textWrapping"/>
      </w:r>
      <w:r>
        <w:rPr>
          <w:rStyle w:val="VerbatimChar"/>
        </w:rPr>
        <w:t xml:space="preserve">## [1] "iter 91: j=85, theta=-0.622, m=-1, alpha=0.5182, tr_err=0.3733, cv_err=0, test_err=0.0482"</w:t>
      </w:r>
      <w:r>
        <w:br w:type="textWrapping"/>
      </w:r>
      <w:r>
        <w:rPr>
          <w:rStyle w:val="VerbatimChar"/>
        </w:rPr>
        <w:t xml:space="preserve">## [1] "iter 92: j=251, theta=-0.83, m=1, alpha=0.5607, tr_err=0.3634, cv_err=0, test_err=0.0422"</w:t>
      </w:r>
      <w:r>
        <w:br w:type="textWrapping"/>
      </w:r>
      <w:r>
        <w:rPr>
          <w:rStyle w:val="VerbatimChar"/>
        </w:rPr>
        <w:t xml:space="preserve">## [1] "iter 93: j=22, theta=-0.594, m=-1, alpha=0.5984, tr_err=0.3547, cv_err=0, test_err=0.0452"</w:t>
      </w:r>
      <w:r>
        <w:br w:type="textWrapping"/>
      </w:r>
      <w:r>
        <w:rPr>
          <w:rStyle w:val="VerbatimChar"/>
        </w:rPr>
        <w:t xml:space="preserve">## [1] "iter 94: j=229, theta=-0.985, m=1, alpha=0.5805, tr_err=0.3588, cv_err=0, test_err=0.0422"</w:t>
      </w:r>
      <w:r>
        <w:br w:type="textWrapping"/>
      </w:r>
      <w:r>
        <w:rPr>
          <w:rStyle w:val="VerbatimChar"/>
        </w:rPr>
        <w:t xml:space="preserve">## [1] "iter 95: j=215, theta=0.881, m=1, alpha=0.5943, tr_err=0.3556, cv_err=0, test_err=0.0422"</w:t>
      </w:r>
      <w:r>
        <w:br w:type="textWrapping"/>
      </w:r>
      <w:r>
        <w:rPr>
          <w:rStyle w:val="VerbatimChar"/>
        </w:rPr>
        <w:t xml:space="preserve">## [1] "iter 96: j=164, theta=-1, m=-1, alpha=0.594, tr_err=0.3557, cv_err=0, test_err=0.0452"</w:t>
      </w:r>
      <w:r>
        <w:br w:type="textWrapping"/>
      </w:r>
      <w:r>
        <w:rPr>
          <w:rStyle w:val="VerbatimChar"/>
        </w:rPr>
        <w:t xml:space="preserve">## [1] "iter 97: j=141, theta=-0.994, m=1, alpha=0.5846, tr_err=0.3579, cv_err=0, test_err=0.0482"</w:t>
      </w:r>
      <w:r>
        <w:br w:type="textWrapping"/>
      </w:r>
      <w:r>
        <w:rPr>
          <w:rStyle w:val="VerbatimChar"/>
        </w:rPr>
        <w:t xml:space="preserve">## [1] "iter 98: j=87, theta=-0.989, m=-1, alpha=0.5427, tr_err=0.3676, cv_err=0, test_err=0.0452"</w:t>
      </w:r>
      <w:r>
        <w:br w:type="textWrapping"/>
      </w:r>
      <w:r>
        <w:rPr>
          <w:rStyle w:val="VerbatimChar"/>
        </w:rPr>
        <w:t xml:space="preserve">## [1] "iter 99: j=204, theta=-0.71, m=1, alpha=0.6198, tr_err=0.3498, cv_err=0, test_err=0.0482"</w:t>
      </w:r>
      <w:r>
        <w:br w:type="textWrapping"/>
      </w:r>
      <w:r>
        <w:rPr>
          <w:rStyle w:val="VerbatimChar"/>
        </w:rPr>
        <w:t xml:space="preserve">## [1] "iter 100: j=136, theta=-0.641, m=-1, alpha=0.573, tr_err=0.3605, cv_err=0, test_err=0.0482"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.pd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om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ty=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,</w:t>
      </w:r>
      <w:r>
        <w:rPr>
          <w:rStyle w:val="DataTypeTok"/>
        </w:rPr>
        <w:t xml:space="preserve">mg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ck=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out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xe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out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out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ext=</w:t>
      </w:r>
      <w:r>
        <w:rPr>
          <w:rStyle w:val="StringTok"/>
        </w:rPr>
        <w:t xml:space="preserve">"itera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ext=</w:t>
      </w:r>
      <w:r>
        <w:rPr>
          <w:rStyle w:val="StringTok"/>
        </w:rPr>
        <w:t xml:space="preserve">"error r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bo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ing erro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d55f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4</dc:title>
  <dc:creator>Qiuying Li UNI ql2280</dc:creator>
  <dcterms:created xsi:type="dcterms:W3CDTF">2017-03-28T19:27:47Z</dcterms:created>
  <dcterms:modified xsi:type="dcterms:W3CDTF">2017-03-28T19:27:47Z</dcterms:modified>
</cp:coreProperties>
</file>